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7135419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439A9D3" w:rsidR="009921A7" w:rsidRPr="006066B9" w:rsidRDefault="0045757C" w:rsidP="0045757C">
            <w:pPr>
              <w:spacing w:after="0"/>
              <w:rPr>
                <w:rFonts w:ascii="Arial" w:hAnsi="Arial" w:cs="Arial"/>
              </w:rPr>
            </w:pPr>
            <w:r>
              <w:rPr>
                <w:rFonts w:ascii="Arial" w:hAnsi="Arial" w:cs="Arial"/>
              </w:rPr>
              <w:t>Phys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2D4F4E5" w:rsidR="009921A7" w:rsidRPr="006066B9" w:rsidRDefault="000A3E77"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001733652" w:edGrp="everyone" w:colFirst="1" w:colLast="1"/>
            <w:permEnd w:id="57135419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C17DA26" w:rsidR="009921A7" w:rsidRPr="006066B9" w:rsidRDefault="0045757C" w:rsidP="0045757C">
            <w:pPr>
              <w:spacing w:after="0"/>
              <w:rPr>
                <w:rFonts w:ascii="Arial" w:hAnsi="Arial" w:cs="Arial"/>
              </w:rPr>
            </w:pPr>
            <w:r>
              <w:rPr>
                <w:rFonts w:ascii="Arial" w:hAnsi="Arial" w:cs="Arial"/>
              </w:rPr>
              <w:t>9117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EC3B614" w:rsidR="009921A7" w:rsidRPr="006066B9" w:rsidRDefault="000A3E77" w:rsidP="004D0DF5">
            <w:pPr>
              <w:spacing w:after="0"/>
              <w:jc w:val="center"/>
              <w:rPr>
                <w:rFonts w:ascii="Arial" w:hAnsi="Arial" w:cs="Arial"/>
              </w:rPr>
            </w:pPr>
            <w:r>
              <w:rPr>
                <w:rFonts w:ascii="Arial" w:hAnsi="Arial" w:cs="Arial"/>
              </w:rPr>
              <w:t>2</w:t>
            </w:r>
          </w:p>
        </w:tc>
      </w:tr>
      <w:permEnd w:id="100173365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5812EC8" w:rsidR="009921A7" w:rsidRPr="006066B9" w:rsidRDefault="0045757C" w:rsidP="009921A7">
            <w:pPr>
              <w:spacing w:after="0"/>
              <w:rPr>
                <w:rFonts w:ascii="Arial" w:hAnsi="Arial" w:cs="Arial"/>
              </w:rPr>
            </w:pPr>
            <w:r w:rsidRPr="0006082F">
              <w:rPr>
                <w:rFonts w:ascii="Arial" w:hAnsi="Arial" w:cs="Arial"/>
              </w:rPr>
              <w:t>Demonstrate understanding of atomic and nuclear physic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52D02A6" w:rsidR="009921A7" w:rsidRPr="006066B9" w:rsidRDefault="000A3E77"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6D531F8" w:rsidR="005D40BC" w:rsidRPr="006066B9" w:rsidRDefault="002D610D" w:rsidP="005D40BC">
            <w:pPr>
              <w:spacing w:after="0"/>
              <w:rPr>
                <w:rFonts w:ascii="Arial" w:hAnsi="Arial" w:cs="Arial"/>
                <w:lang w:val="en-GB"/>
              </w:rPr>
            </w:pPr>
            <w:r w:rsidRPr="002D610D">
              <w:rPr>
                <w:rFonts w:ascii="Arial" w:hAnsi="Arial" w:cs="Arial"/>
                <w:lang w:val="en-AU"/>
              </w:rPr>
              <w:t>Demonstrate understanding of atomic and nuclear physics.</w:t>
            </w:r>
          </w:p>
        </w:tc>
        <w:tc>
          <w:tcPr>
            <w:tcW w:w="4573" w:type="dxa"/>
            <w:gridSpan w:val="6"/>
          </w:tcPr>
          <w:p w14:paraId="1D93F859" w14:textId="767DBB65" w:rsidR="005D40BC" w:rsidRPr="006066B9" w:rsidRDefault="002D610D" w:rsidP="005D40BC">
            <w:pPr>
              <w:spacing w:after="0"/>
              <w:rPr>
                <w:rFonts w:ascii="Arial" w:hAnsi="Arial" w:cs="Arial"/>
                <w:lang w:val="en-GB"/>
              </w:rPr>
            </w:pPr>
            <w:r w:rsidRPr="002D610D">
              <w:rPr>
                <w:rFonts w:ascii="Arial" w:hAnsi="Arial" w:cs="Arial"/>
                <w:lang w:val="en-AU"/>
              </w:rPr>
              <w:t>Demonstrate in-depth understanding of atomic and nuclear physics.</w:t>
            </w:r>
          </w:p>
        </w:tc>
        <w:tc>
          <w:tcPr>
            <w:tcW w:w="5066" w:type="dxa"/>
            <w:gridSpan w:val="3"/>
          </w:tcPr>
          <w:p w14:paraId="50AB3FEE" w14:textId="7CCD85E7" w:rsidR="005D40BC" w:rsidRPr="006066B9" w:rsidRDefault="002D610D" w:rsidP="005D40BC">
            <w:pPr>
              <w:spacing w:after="0"/>
              <w:rPr>
                <w:rFonts w:ascii="Arial" w:hAnsi="Arial" w:cs="Arial"/>
                <w:lang w:val="en-GB"/>
              </w:rPr>
            </w:pPr>
            <w:r w:rsidRPr="002D610D">
              <w:rPr>
                <w:rFonts w:ascii="Arial" w:hAnsi="Arial" w:cs="Arial"/>
                <w:lang w:val="en-AU"/>
              </w:rPr>
              <w:t>Demonstrate comprehensive understanding of atomic and nuclear physic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2771EC40" w:rsidR="00994BA6" w:rsidRPr="006066B9" w:rsidRDefault="002D610D" w:rsidP="00970599">
            <w:pPr>
              <w:spacing w:after="0"/>
              <w:rPr>
                <w:rFonts w:ascii="Arial" w:hAnsi="Arial" w:cs="Arial"/>
              </w:rPr>
            </w:pPr>
            <w:permStart w:id="625296712" w:edGrp="everyone" w:colFirst="1" w:colLast="1"/>
            <w:permStart w:id="1215456721" w:edGrp="everyone" w:colFirst="2" w:colLast="2"/>
            <w:permStart w:id="482703325" w:edGrp="everyone" w:colFirst="3" w:colLast="3"/>
            <w:permStart w:id="239228403" w:edGrp="everyone" w:colFirst="4" w:colLast="4"/>
            <w:permStart w:id="654522385" w:edGrp="everyone" w:colFirst="5" w:colLast="5"/>
            <w:r w:rsidRPr="0006082F">
              <w:rPr>
                <w:rFonts w:ascii="Arial" w:hAnsi="Arial" w:cs="Arial"/>
              </w:rPr>
              <w:t>Describes how relevant atomic and nuclear physics concepts and terms relate to a described situation.</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906CF3D" w:rsidR="00994BA6" w:rsidRPr="006066B9" w:rsidRDefault="007778E0"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2D610D">
        <w:trPr>
          <w:trHeight w:val="289"/>
        </w:trPr>
        <w:tc>
          <w:tcPr>
            <w:tcW w:w="4565" w:type="dxa"/>
            <w:gridSpan w:val="6"/>
            <w:shd w:val="clear" w:color="auto" w:fill="auto"/>
          </w:tcPr>
          <w:p w14:paraId="51324483" w14:textId="13C566D2" w:rsidR="00994BA6" w:rsidRPr="006066B9" w:rsidRDefault="002D610D" w:rsidP="00994BA6">
            <w:pPr>
              <w:spacing w:after="0"/>
              <w:rPr>
                <w:rFonts w:ascii="Arial" w:hAnsi="Arial" w:cs="Arial"/>
              </w:rPr>
            </w:pPr>
            <w:permStart w:id="986388228" w:edGrp="everyone" w:colFirst="2" w:colLast="2"/>
            <w:permStart w:id="1668508561" w:edGrp="everyone" w:colFirst="3" w:colLast="3"/>
            <w:permStart w:id="825887048" w:edGrp="everyone" w:colFirst="4" w:colLast="4"/>
            <w:permStart w:id="1700344317" w:edGrp="everyone" w:colFirst="5" w:colLast="5"/>
            <w:permEnd w:id="625296712"/>
            <w:permEnd w:id="1215456721"/>
            <w:permEnd w:id="482703325"/>
            <w:permEnd w:id="239228403"/>
            <w:permEnd w:id="654522385"/>
            <w:r w:rsidRPr="0006082F">
              <w:rPr>
                <w:rFonts w:ascii="Arial" w:hAnsi="Arial" w:cs="Arial"/>
              </w:rPr>
              <w:t>Gives reasons why relevant atomic and nuclear physics concepts and terms relate to a described situation.</w:t>
            </w:r>
          </w:p>
        </w:tc>
        <w:tc>
          <w:tcPr>
            <w:tcW w:w="992" w:type="dxa"/>
            <w:gridSpan w:val="3"/>
            <w:shd w:val="clear" w:color="auto" w:fill="BFBFBF" w:themeFill="background1" w:themeFillShade="BF"/>
            <w:vAlign w:val="center"/>
          </w:tcPr>
          <w:p w14:paraId="107B3CC5" w14:textId="09E6EED8"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196A1DC7" w:rsidR="00994BA6" w:rsidRPr="006066B9" w:rsidRDefault="007778E0"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2D610D">
        <w:trPr>
          <w:trHeight w:val="289"/>
        </w:trPr>
        <w:tc>
          <w:tcPr>
            <w:tcW w:w="4565" w:type="dxa"/>
            <w:gridSpan w:val="6"/>
            <w:shd w:val="clear" w:color="auto" w:fill="auto"/>
          </w:tcPr>
          <w:p w14:paraId="1B875923" w14:textId="188339F7" w:rsidR="00994BA6" w:rsidRPr="006066B9" w:rsidRDefault="002D610D" w:rsidP="00994BA6">
            <w:pPr>
              <w:spacing w:after="0"/>
              <w:rPr>
                <w:rFonts w:ascii="Arial" w:hAnsi="Arial" w:cs="Arial"/>
              </w:rPr>
            </w:pPr>
            <w:permStart w:id="919678659" w:edGrp="everyone" w:colFirst="3" w:colLast="3"/>
            <w:permStart w:id="1505755454" w:edGrp="everyone" w:colFirst="4" w:colLast="4"/>
            <w:permStart w:id="1471569231" w:edGrp="everyone" w:colFirst="5" w:colLast="5"/>
            <w:permEnd w:id="986388228"/>
            <w:permEnd w:id="1668508561"/>
            <w:permEnd w:id="825887048"/>
            <w:permEnd w:id="1700344317"/>
            <w:r w:rsidRPr="0006082F">
              <w:rPr>
                <w:rFonts w:ascii="Arial" w:hAnsi="Arial" w:cs="Arial"/>
              </w:rPr>
              <w:t>Comprehensively explains and connects the relevant atomic and nuclear physics concepts and terms.</w:t>
            </w:r>
          </w:p>
        </w:tc>
        <w:tc>
          <w:tcPr>
            <w:tcW w:w="992" w:type="dxa"/>
            <w:gridSpan w:val="3"/>
            <w:shd w:val="clear" w:color="auto" w:fill="BFBFBF" w:themeFill="background1" w:themeFillShade="BF"/>
            <w:vAlign w:val="center"/>
          </w:tcPr>
          <w:p w14:paraId="32734A0A" w14:textId="531897D7"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0FC19BED"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7EE95730" w14:textId="6ECFA39A" w:rsidR="00994BA6" w:rsidRPr="006066B9" w:rsidRDefault="007778E0"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919678659"/>
      <w:permEnd w:id="1505755454"/>
      <w:permEnd w:id="147156923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8974853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857241515" w:edGrp="everyone" w:colFirst="2" w:colLast="2"/>
            <w:permEnd w:id="28974853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596131173" w:edGrp="everyone" w:colFirst="2" w:colLast="2"/>
            <w:permEnd w:id="185724151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08093125" w:edGrp="everyone" w:colFirst="5" w:colLast="5"/>
            <w:permStart w:id="1173032645" w:edGrp="everyone" w:colFirst="1" w:colLast="1"/>
            <w:permStart w:id="1406946544" w:edGrp="everyone" w:colFirst="2" w:colLast="2"/>
            <w:permStart w:id="2138596925" w:edGrp="everyone" w:colFirst="3" w:colLast="3"/>
            <w:permStart w:id="1904835758" w:edGrp="everyone" w:colFirst="4" w:colLast="4"/>
            <w:permEnd w:id="159613117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08093125"/>
      <w:permEnd w:id="1173032645"/>
      <w:permEnd w:id="1406946544"/>
      <w:permEnd w:id="2138596925"/>
      <w:permEnd w:id="190483575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lastRenderedPageBreak/>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GmW9NkdQ8M0Q5n9SOnHMOaP169ShFMtuHXfArGLCyftUPYHdpnZGBp7vTvtov3Um7mopduxy2HgnNrxI1eUc9Q==" w:salt="PwZZt9E2Zlql1URML3aQH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A3E77"/>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2D610D"/>
    <w:rsid w:val="0030432C"/>
    <w:rsid w:val="00344603"/>
    <w:rsid w:val="003448A3"/>
    <w:rsid w:val="003452B2"/>
    <w:rsid w:val="003512B0"/>
    <w:rsid w:val="003A07CB"/>
    <w:rsid w:val="003A18EE"/>
    <w:rsid w:val="003A4356"/>
    <w:rsid w:val="003D128A"/>
    <w:rsid w:val="003D64C6"/>
    <w:rsid w:val="003D7EFE"/>
    <w:rsid w:val="004242FD"/>
    <w:rsid w:val="0045757C"/>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778E0"/>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13358"/>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8</Words>
  <Characters>2156</Characters>
  <Application>Microsoft Office Word</Application>
  <DocSecurity>8</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